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BE83E" w14:textId="44750D0A" w:rsidR="009672EF" w:rsidRDefault="008C027C" w:rsidP="008C027C">
      <w:pPr>
        <w:pStyle w:val="CRCoverPage"/>
        <w:tabs>
          <w:tab w:val="right" w:pos="9639"/>
        </w:tabs>
        <w:spacing w:after="0"/>
        <w:rPr>
          <w:ins w:id="0" w:author="Nokia4" w:date="2022-10-14T09:32:00Z"/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1" w:author="Nokia" w:date="2022-10-12T15:40:00Z">
        <w:r w:rsidR="007C513C">
          <w:rPr>
            <w:b/>
            <w:i/>
            <w:noProof/>
            <w:sz w:val="28"/>
          </w:rPr>
          <w:t>draft_</w:t>
        </w:r>
      </w:ins>
      <w:r w:rsidR="00BB5077" w:rsidRPr="00822D6D">
        <w:rPr>
          <w:b/>
          <w:i/>
          <w:noProof/>
          <w:sz w:val="28"/>
        </w:rPr>
        <w:t>S3-22</w:t>
      </w:r>
      <w:r w:rsidR="00822D6D" w:rsidRPr="00822D6D">
        <w:rPr>
          <w:b/>
          <w:i/>
          <w:noProof/>
          <w:sz w:val="28"/>
        </w:rPr>
        <w:t>2806</w:t>
      </w:r>
      <w:ins w:id="2" w:author="Nokia" w:date="2022-10-12T15:40:00Z">
        <w:r w:rsidR="007C513C">
          <w:rPr>
            <w:b/>
            <w:i/>
            <w:noProof/>
            <w:sz w:val="28"/>
          </w:rPr>
          <w:t>-r</w:t>
        </w:r>
      </w:ins>
      <w:ins w:id="3" w:author="Nokia4" w:date="2022-10-14T09:32:00Z">
        <w:r w:rsidR="009672EF">
          <w:rPr>
            <w:b/>
            <w:i/>
            <w:noProof/>
            <w:sz w:val="28"/>
          </w:rPr>
          <w:t>3</w:t>
        </w:r>
      </w:ins>
    </w:p>
    <w:p w14:paraId="35A62FFA" w14:textId="22F356F6" w:rsidR="008C027C" w:rsidRPr="00F25496" w:rsidRDefault="00B764D2" w:rsidP="008C027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ins w:id="4" w:author="Nokia3" w:date="2022-10-13T13:11:00Z">
        <w:del w:id="5" w:author="Nokia4" w:date="2022-10-14T09:30:00Z">
          <w:r w:rsidDel="009672EF">
            <w:rPr>
              <w:b/>
              <w:i/>
              <w:noProof/>
              <w:sz w:val="28"/>
            </w:rPr>
            <w:delText>2</w:delText>
          </w:r>
        </w:del>
      </w:ins>
      <w:ins w:id="6" w:author="Nokia" w:date="2022-10-12T15:40:00Z">
        <w:del w:id="7" w:author="Nokia3" w:date="2022-10-13T13:11:00Z">
          <w:r w:rsidR="007C513C" w:rsidDel="00B764D2">
            <w:rPr>
              <w:b/>
              <w:i/>
              <w:noProof/>
              <w:sz w:val="28"/>
            </w:rPr>
            <w:delText>1</w:delText>
          </w:r>
        </w:del>
      </w:ins>
    </w:p>
    <w:p w14:paraId="438B6862" w14:textId="638366F1" w:rsidR="00EE33A2" w:rsidRPr="008C027C" w:rsidRDefault="008C027C" w:rsidP="008C027C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 xml:space="preserve">e-meeting, </w:t>
      </w:r>
      <w:r w:rsidR="00AD2A26">
        <w:rPr>
          <w:b/>
          <w:bCs/>
          <w:sz w:val="24"/>
        </w:rPr>
        <w:t>10 – 14 October</w:t>
      </w:r>
      <w:r w:rsidRPr="008C027C">
        <w:rPr>
          <w:b/>
          <w:bCs/>
          <w:sz w:val="24"/>
        </w:rPr>
        <w:t xml:space="preserve"> 2022</w:t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>
        <w:rPr>
          <w:b/>
          <w:bCs/>
          <w:sz w:val="24"/>
        </w:rPr>
        <w:tab/>
      </w:r>
      <w:r w:rsidR="00BB5077" w:rsidRPr="00822D6D">
        <w:rPr>
          <w:b/>
          <w:bCs/>
          <w:sz w:val="18"/>
          <w:szCs w:val="18"/>
        </w:rPr>
        <w:t xml:space="preserve">was </w:t>
      </w:r>
      <w:r w:rsidR="00BB5077" w:rsidRPr="00822D6D">
        <w:rPr>
          <w:b/>
          <w:i/>
          <w:noProof/>
          <w:sz w:val="18"/>
          <w:szCs w:val="18"/>
        </w:rPr>
        <w:t>draft_S3-221851-r2</w:t>
      </w:r>
    </w:p>
    <w:p w14:paraId="56304AE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5B718FA" w14:textId="79FF6AD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4114C8">
        <w:rPr>
          <w:rFonts w:ascii="Arial" w:hAnsi="Arial"/>
          <w:b/>
          <w:lang w:val="en-US"/>
        </w:rPr>
        <w:t>Nokia, Nokia Shanghai Bell</w:t>
      </w:r>
    </w:p>
    <w:p w14:paraId="2C45EF1C" w14:textId="5068542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114C8">
        <w:rPr>
          <w:rFonts w:ascii="Arial" w:hAnsi="Arial" w:cs="Arial"/>
          <w:b/>
        </w:rPr>
        <w:t xml:space="preserve">KI1 </w:t>
      </w:r>
      <w:r w:rsidR="00BB6674">
        <w:rPr>
          <w:rFonts w:ascii="Arial" w:hAnsi="Arial" w:cs="Arial"/>
          <w:b/>
        </w:rPr>
        <w:t xml:space="preserve">analysis </w:t>
      </w:r>
      <w:r w:rsidR="004114C8">
        <w:rPr>
          <w:rFonts w:ascii="Arial" w:hAnsi="Arial" w:cs="Arial"/>
          <w:b/>
        </w:rPr>
        <w:t xml:space="preserve">on </w:t>
      </w:r>
      <w:proofErr w:type="spellStart"/>
      <w:r w:rsidR="004114C8">
        <w:rPr>
          <w:rFonts w:ascii="Arial" w:hAnsi="Arial" w:cs="Arial"/>
          <w:b/>
        </w:rPr>
        <w:t>NFp</w:t>
      </w:r>
      <w:proofErr w:type="spellEnd"/>
      <w:r w:rsidR="004114C8">
        <w:rPr>
          <w:rFonts w:ascii="Arial" w:hAnsi="Arial" w:cs="Arial"/>
          <w:b/>
        </w:rPr>
        <w:t xml:space="preserve"> authentication in indirect communication</w:t>
      </w:r>
    </w:p>
    <w:p w14:paraId="11F2D92B" w14:textId="0959897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8211DA" w14:textId="55AD1DA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114C8">
        <w:rPr>
          <w:rFonts w:ascii="Arial" w:hAnsi="Arial"/>
          <w:b/>
        </w:rPr>
        <w:t>5.24</w:t>
      </w:r>
    </w:p>
    <w:p w14:paraId="14F399C3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05E7ED7" w14:textId="56FA52B8" w:rsidR="00C022E3" w:rsidRPr="004114C8" w:rsidRDefault="004114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lang w:eastAsia="zh-CN"/>
        </w:rPr>
      </w:pPr>
      <w:r w:rsidRPr="004114C8">
        <w:rPr>
          <w:i/>
          <w:lang w:eastAsia="zh-CN"/>
        </w:rPr>
        <w:t xml:space="preserve">Proposal for KI#1 conclusion on </w:t>
      </w:r>
      <w:proofErr w:type="spellStart"/>
      <w:r w:rsidRPr="004114C8">
        <w:rPr>
          <w:i/>
          <w:lang w:eastAsia="zh-CN"/>
        </w:rPr>
        <w:t>NFp</w:t>
      </w:r>
      <w:proofErr w:type="spellEnd"/>
      <w:r w:rsidRPr="004114C8">
        <w:rPr>
          <w:i/>
          <w:lang w:eastAsia="zh-CN"/>
        </w:rPr>
        <w:t xml:space="preserve"> authentication in indirect communication.</w:t>
      </w:r>
    </w:p>
    <w:p w14:paraId="2434F65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CB08916" w14:textId="4BDF0DA6" w:rsidR="004114C8" w:rsidRDefault="00C022E3" w:rsidP="004114C8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3GPP T</w:t>
      </w:r>
      <w:r w:rsidR="004114C8">
        <w:rPr>
          <w:color w:val="FF0000"/>
        </w:rPr>
        <w:t>R 33.875</w:t>
      </w:r>
    </w:p>
    <w:p w14:paraId="427563CA" w14:textId="35D734C9" w:rsidR="00C022E3" w:rsidRDefault="00C022E3">
      <w:pPr>
        <w:pStyle w:val="Reference"/>
        <w:rPr>
          <w:color w:val="FF0000"/>
          <w:lang w:val="fr-FR"/>
        </w:rPr>
      </w:pPr>
    </w:p>
    <w:p w14:paraId="2C820524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4446DB3" w14:textId="1AF93F18" w:rsidR="00930C6E" w:rsidRDefault="00930C6E" w:rsidP="00930C6E">
      <w:r>
        <w:t xml:space="preserve">Even if not all cases </w:t>
      </w:r>
      <w:r w:rsidR="00BB5077">
        <w:t xml:space="preserve">can be </w:t>
      </w:r>
      <w:r>
        <w:t xml:space="preserve">covered, it appears as an improvement to allow the optional inclusion of a token such as CCA for the producer side such that a NF Service Consumer would have the option to validate if the NF sending the response is the producer that </w:t>
      </w:r>
      <w:proofErr w:type="spellStart"/>
      <w:r>
        <w:t>NFc</w:t>
      </w:r>
      <w:proofErr w:type="spellEnd"/>
      <w:r>
        <w:t xml:space="preserve"> has selected by itself or if it is a producer of the same NF Set or NF Service Set as indicated in the OAuth token received from NRF.</w:t>
      </w:r>
    </w:p>
    <w:p w14:paraId="08810A4D" w14:textId="1C934163" w:rsidR="00930C6E" w:rsidRDefault="00930C6E" w:rsidP="00930C6E">
      <w:pPr>
        <w:rPr>
          <w:rFonts w:eastAsiaTheme="minorEastAsia"/>
          <w:lang w:eastAsia="ko-KR"/>
        </w:rPr>
      </w:pPr>
      <w:r>
        <w:t xml:space="preserve">Analysis </w:t>
      </w:r>
      <w:r w:rsidR="00AD2A26">
        <w:t>is</w:t>
      </w:r>
      <w:r>
        <w:t xml:space="preserve"> proposed along these lines.</w:t>
      </w:r>
    </w:p>
    <w:p w14:paraId="4D30C58E" w14:textId="466D50D2" w:rsidR="00C022E3" w:rsidRDefault="00C022E3">
      <w:pPr>
        <w:rPr>
          <w:i/>
        </w:rPr>
      </w:pPr>
    </w:p>
    <w:p w14:paraId="6317C47B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21D9921B" w14:textId="1F8BF21E" w:rsidR="00C022E3" w:rsidRDefault="00C022E3">
      <w:pPr>
        <w:rPr>
          <w:i/>
        </w:rPr>
      </w:pPr>
    </w:p>
    <w:p w14:paraId="56D42F8E" w14:textId="25313F71" w:rsidR="00B3457C" w:rsidRDefault="00B3457C">
      <w:pPr>
        <w:rPr>
          <w:i/>
        </w:rPr>
      </w:pPr>
    </w:p>
    <w:p w14:paraId="6D5B9842" w14:textId="6DECFD62" w:rsidR="00B3457C" w:rsidRDefault="00B3457C">
      <w:pPr>
        <w:rPr>
          <w:i/>
        </w:rPr>
      </w:pPr>
    </w:p>
    <w:p w14:paraId="37C17789" w14:textId="0F7FC9DE" w:rsidR="00B3457C" w:rsidRDefault="00B3457C">
      <w:pPr>
        <w:rPr>
          <w:i/>
          <w:sz w:val="40"/>
          <w:szCs w:val="40"/>
        </w:rPr>
      </w:pPr>
      <w:r w:rsidRPr="00B3457C">
        <w:rPr>
          <w:i/>
          <w:sz w:val="40"/>
          <w:szCs w:val="40"/>
        </w:rPr>
        <w:t>*********** START OF CHANGES</w:t>
      </w:r>
    </w:p>
    <w:p w14:paraId="346FF662" w14:textId="2E0EFD89" w:rsidR="00A204EB" w:rsidRPr="00B3457C" w:rsidRDefault="00A204EB">
      <w:pPr>
        <w:rPr>
          <w:i/>
          <w:sz w:val="40"/>
          <w:szCs w:val="40"/>
        </w:rPr>
      </w:pPr>
      <w:r>
        <w:rPr>
          <w:i/>
          <w:sz w:val="40"/>
          <w:szCs w:val="40"/>
        </w:rPr>
        <w:t>**** in clause 7 Conclusions</w:t>
      </w:r>
    </w:p>
    <w:p w14:paraId="293A6CAC" w14:textId="4167DB6D" w:rsidR="00B3457C" w:rsidRDefault="00B3457C">
      <w:pPr>
        <w:rPr>
          <w:i/>
        </w:rPr>
      </w:pPr>
    </w:p>
    <w:p w14:paraId="0E94BD63" w14:textId="77777777" w:rsidR="00B3457C" w:rsidRDefault="00B3457C" w:rsidP="00B3457C">
      <w:pPr>
        <w:pStyle w:val="Heading2"/>
      </w:pPr>
      <w:bookmarkStart w:id="8" w:name="_Hlk111323086"/>
      <w:r>
        <w:t>7.1</w:t>
      </w:r>
      <w:r>
        <w:tab/>
        <w:t>KI</w:t>
      </w:r>
      <w:r w:rsidRPr="00EF689C">
        <w:t>#</w:t>
      </w:r>
      <w:r>
        <w:t>1</w:t>
      </w:r>
      <w:r w:rsidRPr="00EF689C">
        <w:t xml:space="preserve">: </w:t>
      </w:r>
      <w:r w:rsidRPr="0046672F">
        <w:t xml:space="preserve">Authentication of NRF and NF </w:t>
      </w:r>
      <w:r>
        <w:t>Service P</w:t>
      </w:r>
      <w:r w:rsidRPr="0046672F">
        <w:t>roducer in indirect communication</w:t>
      </w:r>
    </w:p>
    <w:p w14:paraId="7B323D74" w14:textId="77777777" w:rsidR="00B3457C" w:rsidRDefault="00B3457C" w:rsidP="00B3457C">
      <w:pPr>
        <w:pStyle w:val="Heading3"/>
      </w:pPr>
      <w:bookmarkStart w:id="9" w:name="_Toc96612693"/>
      <w:r>
        <w:t>7.1.1</w:t>
      </w:r>
      <w:r>
        <w:tab/>
        <w:t>Analysis</w:t>
      </w:r>
      <w:bookmarkEnd w:id="9"/>
    </w:p>
    <w:p w14:paraId="155D9970" w14:textId="77777777" w:rsidR="00CE18E0" w:rsidRDefault="00B3457C" w:rsidP="00B3457C">
      <w:pPr>
        <w:rPr>
          <w:ins w:id="10" w:author="Nokia" w:date="2022-08-13T23:08:00Z"/>
        </w:rPr>
      </w:pPr>
      <w:del w:id="11" w:author="Nokia" w:date="2022-08-13T22:58:00Z">
        <w:r w:rsidDel="00B3457C">
          <w:delText>TBD</w:delText>
        </w:r>
      </w:del>
    </w:p>
    <w:p w14:paraId="516C77B6" w14:textId="1A1D8EBD" w:rsidR="00B3457C" w:rsidRDefault="00B3457C" w:rsidP="00B3457C">
      <w:pPr>
        <w:rPr>
          <w:ins w:id="12" w:author="Nokia" w:date="2022-08-13T23:01:00Z"/>
        </w:rPr>
      </w:pPr>
      <w:ins w:id="13" w:author="Nokia" w:date="2022-08-13T22:58:00Z">
        <w:r>
          <w:t>The key</w:t>
        </w:r>
      </w:ins>
      <w:ins w:id="14" w:author="Nokia" w:date="2022-08-13T22:59:00Z">
        <w:r>
          <w:t xml:space="preserve"> issue addresse</w:t>
        </w:r>
      </w:ins>
      <w:ins w:id="15" w:author="Nokia" w:date="2022-08-13T23:14:00Z">
        <w:r w:rsidR="00CE18E0">
          <w:t>s</w:t>
        </w:r>
      </w:ins>
      <w:ins w:id="16" w:author="Nokia" w:date="2022-08-13T22:59:00Z">
        <w:r>
          <w:t xml:space="preserve"> the scenario of an intermediary such as a standalone SCP to be compromised. In this case, the NF Servi</w:t>
        </w:r>
      </w:ins>
      <w:ins w:id="17" w:author="Nokia" w:date="2022-08-13T23:00:00Z">
        <w:r>
          <w:t>ce Consumer is not able to verify if the NRF response or the NF Service Producer response has been received by a legitimate entity.</w:t>
        </w:r>
      </w:ins>
      <w:ins w:id="18" w:author="Nokia" w:date="2022-09-29T10:10:00Z">
        <w:r w:rsidR="00BB5077">
          <w:t xml:space="preserve"> </w:t>
        </w:r>
        <w:r w:rsidR="00BB5077">
          <w:rPr>
            <w:lang w:val="en-US"/>
          </w:rPr>
          <w:t>However, it also needs to be considered that reselection of the NF Producer by the SCP can be a desired feature.</w:t>
        </w:r>
      </w:ins>
    </w:p>
    <w:p w14:paraId="11E29FB0" w14:textId="02D22B66" w:rsidR="00B3457C" w:rsidRDefault="00BC7180" w:rsidP="00B3457C">
      <w:pPr>
        <w:rPr>
          <w:ins w:id="19" w:author="Nokia" w:date="2022-08-13T23:01:00Z"/>
        </w:rPr>
      </w:pPr>
      <w:ins w:id="20" w:author="Nokia3" w:date="2022-08-24T15:36:00Z">
        <w:r>
          <w:lastRenderedPageBreak/>
          <w:t xml:space="preserve">3 </w:t>
        </w:r>
      </w:ins>
      <w:ins w:id="21" w:author="Nokia" w:date="2022-08-13T23:01:00Z">
        <w:r w:rsidR="00B3457C">
          <w:t>solutions are presented to cover this key issue.</w:t>
        </w:r>
      </w:ins>
    </w:p>
    <w:p w14:paraId="566743DE" w14:textId="5A4B1D11" w:rsidR="00B3457C" w:rsidRDefault="00B3457C" w:rsidP="00B3457C">
      <w:pPr>
        <w:rPr>
          <w:ins w:id="22" w:author="Nokia" w:date="2022-08-13T23:05:00Z"/>
        </w:rPr>
      </w:pPr>
      <w:ins w:id="23" w:author="Nokia" w:date="2022-08-13T23:02:00Z">
        <w:del w:id="24" w:author="Nokia" w:date="2022-09-29T10:11:00Z">
          <w:r w:rsidDel="00BB5077">
            <w:delText xml:space="preserve">Both </w:delText>
          </w:r>
        </w:del>
      </w:ins>
      <w:ins w:id="25" w:author="Nokia" w:date="2022-09-29T10:11:00Z">
        <w:r w:rsidR="00BB5077">
          <w:t>S</w:t>
        </w:r>
      </w:ins>
      <w:ins w:id="26" w:author="Nokia" w:date="2022-08-13T23:02:00Z">
        <w:del w:id="27" w:author="Nokia" w:date="2022-09-29T10:11:00Z">
          <w:r w:rsidDel="00BB5077">
            <w:delText>s</w:delText>
          </w:r>
        </w:del>
        <w:r>
          <w:t>olution</w:t>
        </w:r>
        <w:del w:id="28" w:author="Nokia" w:date="2022-09-29T10:11:00Z">
          <w:r w:rsidDel="00BB5077">
            <w:delText>s</w:delText>
          </w:r>
        </w:del>
        <w:r>
          <w:t xml:space="preserve"> </w:t>
        </w:r>
      </w:ins>
      <w:ins w:id="29" w:author="Nokia" w:date="2022-09-29T10:11:00Z">
        <w:r w:rsidR="00BB5077">
          <w:t>#1 and</w:t>
        </w:r>
      </w:ins>
      <w:ins w:id="30" w:author="Nokia" w:date="2022-09-29T10:26:00Z">
        <w:r w:rsidR="00BD4802">
          <w:t xml:space="preserve"> extended solution</w:t>
        </w:r>
      </w:ins>
      <w:ins w:id="31" w:author="Nokia" w:date="2022-09-29T10:11:00Z">
        <w:r w:rsidR="00BB5077">
          <w:t xml:space="preserve"> #6 </w:t>
        </w:r>
      </w:ins>
      <w:ins w:id="32" w:author="Nokia" w:date="2022-08-13T23:02:00Z">
        <w:r>
          <w:t>are based on</w:t>
        </w:r>
      </w:ins>
      <w:ins w:id="33" w:author="Nokia" w:date="2022-08-13T23:03:00Z">
        <w:r>
          <w:t xml:space="preserve"> using </w:t>
        </w:r>
      </w:ins>
      <w:ins w:id="34" w:author="Nokia" w:date="2022-08-13T23:14:00Z">
        <w:r w:rsidR="00CE18E0">
          <w:t>the concept of</w:t>
        </w:r>
      </w:ins>
      <w:ins w:id="35" w:author="Nokia" w:date="2022-08-13T23:02:00Z">
        <w:r>
          <w:t xml:space="preserve"> CCA</w:t>
        </w:r>
      </w:ins>
      <w:bookmarkStart w:id="36" w:name="_Hlk110857410"/>
      <w:ins w:id="37" w:author="Nokia" w:date="2022-08-13T23:04:00Z">
        <w:r>
          <w:t xml:space="preserve"> for the NF Service Producer or the SCP, i.e.,</w:t>
        </w:r>
      </w:ins>
      <w:ins w:id="38" w:author="Nokia" w:date="2022-08-13T23:03:00Z">
        <w:r>
          <w:t xml:space="preserve"> similar to the </w:t>
        </w:r>
      </w:ins>
      <w:ins w:id="39" w:author="Nokia" w:date="2022-08-13T23:04:00Z">
        <w:r>
          <w:t>CCA</w:t>
        </w:r>
      </w:ins>
      <w:ins w:id="40" w:author="Nokia" w:date="2022-08-13T23:03:00Z">
        <w:r>
          <w:t xml:space="preserve"> used for the NF Service Consumer </w:t>
        </w:r>
      </w:ins>
      <w:ins w:id="41" w:author="Nokia" w:date="2022-08-13T23:15:00Z">
        <w:r w:rsidR="00CE18E0">
          <w:t>as specified in 3GPP TS 33.501 [2]</w:t>
        </w:r>
      </w:ins>
      <w:ins w:id="42" w:author="Nokia" w:date="2022-08-13T23:03:00Z">
        <w:r>
          <w:t>.</w:t>
        </w:r>
      </w:ins>
      <w:ins w:id="43" w:author="Nokia" w:date="2022-08-13T23:02:00Z">
        <w:r>
          <w:t xml:space="preserve"> </w:t>
        </w:r>
      </w:ins>
      <w:ins w:id="44" w:author="Nokia" w:date="2022-08-13T23:15:00Z">
        <w:r w:rsidR="00CE18E0">
          <w:t>Such a token</w:t>
        </w:r>
      </w:ins>
      <w:ins w:id="45" w:author="Nokia" w:date="2022-08-13T23:02:00Z">
        <w:r>
          <w:t xml:space="preserve"> is introduced to allow a client to validate the </w:t>
        </w:r>
      </w:ins>
      <w:ins w:id="46" w:author="Nokia" w:date="2022-08-13T23:16:00Z">
        <w:r w:rsidR="00CE18E0">
          <w:t>sender of a response directly, even if an SCP is in between</w:t>
        </w:r>
      </w:ins>
      <w:ins w:id="47" w:author="Nokia" w:date="2022-08-13T23:02:00Z">
        <w:r>
          <w:t xml:space="preserve">. </w:t>
        </w:r>
      </w:ins>
    </w:p>
    <w:p w14:paraId="0432CE53" w14:textId="0D56E077" w:rsidR="00A204EB" w:rsidRDefault="00B3457C" w:rsidP="00B3457C">
      <w:pPr>
        <w:rPr>
          <w:ins w:id="48" w:author="Nokia" w:date="2022-08-15T14:04:00Z"/>
        </w:rPr>
      </w:pPr>
      <w:ins w:id="49" w:author="Nokia" w:date="2022-08-13T23:05:00Z">
        <w:r>
          <w:t xml:space="preserve">Solution </w:t>
        </w:r>
      </w:ins>
      <w:ins w:id="50" w:author="Nokia1" w:date="2022-10-12T15:50:00Z">
        <w:r w:rsidR="00A04798">
          <w:t>#</w:t>
        </w:r>
      </w:ins>
      <w:ins w:id="51" w:author="Nokia" w:date="2022-08-13T23:05:00Z">
        <w:r>
          <w:t>1 has a limited scope</w:t>
        </w:r>
      </w:ins>
      <w:ins w:id="52" w:author="Nokia" w:date="2022-08-13T23:16:00Z">
        <w:r w:rsidR="00CE18E0">
          <w:t xml:space="preserve"> as provided in the respective evaluation part in clause 6.1</w:t>
        </w:r>
      </w:ins>
      <w:ins w:id="53" w:author="Nokia" w:date="2022-08-13T23:17:00Z">
        <w:r w:rsidR="00CE18E0">
          <w:t>.</w:t>
        </w:r>
      </w:ins>
      <w:ins w:id="54" w:author="Nokia" w:date="2022-08-13T23:05:00Z">
        <w:r>
          <w:t xml:space="preserve"> </w:t>
        </w:r>
      </w:ins>
    </w:p>
    <w:p w14:paraId="07170FE0" w14:textId="58EDE6AF" w:rsidR="00B3457C" w:rsidRDefault="00B3457C" w:rsidP="00B3457C">
      <w:pPr>
        <w:rPr>
          <w:ins w:id="55" w:author="Nokia" w:date="2022-08-13T23:02:00Z"/>
        </w:rPr>
      </w:pPr>
      <w:ins w:id="56" w:author="Nokia" w:date="2022-08-13T23:05:00Z">
        <w:r>
          <w:t>S</w:t>
        </w:r>
      </w:ins>
      <w:ins w:id="57" w:author="Nokia" w:date="2022-08-13T23:02:00Z">
        <w:r>
          <w:t xml:space="preserve">olution #6 </w:t>
        </w:r>
        <w:proofErr w:type="spellStart"/>
        <w:r>
          <w:t>superseeds</w:t>
        </w:r>
        <w:proofErr w:type="spellEnd"/>
        <w:r>
          <w:t xml:space="preserve"> solution #1, overcoming some of the limits of </w:t>
        </w:r>
        <w:del w:id="58" w:author="Nokia1" w:date="2022-10-12T15:50:00Z">
          <w:r w:rsidDel="00A04798">
            <w:delText xml:space="preserve">the </w:delText>
          </w:r>
        </w:del>
        <w:r>
          <w:t>solution</w:t>
        </w:r>
      </w:ins>
      <w:ins w:id="59" w:author="Nokia1" w:date="2022-10-12T15:43:00Z">
        <w:r w:rsidR="00A04798">
          <w:t>#1</w:t>
        </w:r>
      </w:ins>
      <w:ins w:id="60" w:author="Nokia" w:date="2022-08-13T23:02:00Z">
        <w:r>
          <w:t xml:space="preserve"> in case of Model </w:t>
        </w:r>
        <w:del w:id="61" w:author="Nokia1" w:date="2022-10-12T15:44:00Z">
          <w:r w:rsidDel="00A04798">
            <w:delText>D</w:delText>
          </w:r>
        </w:del>
      </w:ins>
      <w:ins w:id="62" w:author="Nokia1" w:date="2022-10-12T15:44:00Z">
        <w:r w:rsidR="00A04798">
          <w:t>C</w:t>
        </w:r>
      </w:ins>
      <w:ins w:id="63" w:author="Nokia" w:date="2022-08-13T23:17:00Z">
        <w:r w:rsidR="00CE18E0">
          <w:t>, also addressing the scenario of reselection of the target NF.</w:t>
        </w:r>
      </w:ins>
    </w:p>
    <w:p w14:paraId="227E29A5" w14:textId="392E9015" w:rsidR="00B3457C" w:rsidRDefault="00BB5077" w:rsidP="00B3457C">
      <w:pPr>
        <w:rPr>
          <w:ins w:id="64" w:author="Nokia4" w:date="2022-10-14T09:29:00Z"/>
        </w:rPr>
      </w:pPr>
      <w:ins w:id="65" w:author="Nokia" w:date="2022-09-29T10:12:00Z">
        <w:r>
          <w:t>T</w:t>
        </w:r>
      </w:ins>
      <w:ins w:id="66" w:author="Nokia" w:date="2022-08-13T23:02:00Z">
        <w:r w:rsidR="00B3457C">
          <w:t xml:space="preserve">he optional inclusion of </w:t>
        </w:r>
      </w:ins>
      <w:ins w:id="67" w:author="Nokia" w:date="2022-09-29T10:15:00Z">
        <w:r>
          <w:t xml:space="preserve">such </w:t>
        </w:r>
      </w:ins>
      <w:ins w:id="68" w:author="Nokia" w:date="2022-08-13T23:06:00Z">
        <w:r w:rsidR="00B3457C">
          <w:t xml:space="preserve">a token </w:t>
        </w:r>
        <w:del w:id="69" w:author="Nokia" w:date="2022-09-29T10:15:00Z">
          <w:r w:rsidR="00B3457C" w:rsidDel="00BB5077">
            <w:delText xml:space="preserve">such as </w:delText>
          </w:r>
        </w:del>
      </w:ins>
      <w:ins w:id="70" w:author="Nokia" w:date="2022-08-13T23:02:00Z">
        <w:del w:id="71" w:author="Nokia" w:date="2022-09-29T10:15:00Z">
          <w:r w:rsidR="00B3457C" w:rsidDel="00BB5077">
            <w:delText xml:space="preserve">CCA for the producer side </w:delText>
          </w:r>
        </w:del>
      </w:ins>
      <w:ins w:id="72" w:author="Nokia" w:date="2022-09-29T10:14:00Z">
        <w:r>
          <w:t xml:space="preserve">including a NF Set Id </w:t>
        </w:r>
      </w:ins>
      <w:ins w:id="73" w:author="Nokia" w:date="2022-08-13T23:02:00Z">
        <w:del w:id="74" w:author="Nokia" w:date="2022-09-29T10:13:00Z">
          <w:r w:rsidR="00B3457C" w:rsidDel="00BB5077">
            <w:delText>such that</w:delText>
          </w:r>
        </w:del>
      </w:ins>
      <w:ins w:id="75" w:author="Nokia" w:date="2022-09-29T10:13:00Z">
        <w:r>
          <w:t>allows</w:t>
        </w:r>
      </w:ins>
      <w:ins w:id="76" w:author="Nokia" w:date="2022-08-13T23:02:00Z">
        <w:r w:rsidR="00B3457C">
          <w:t xml:space="preserve"> a NF Service Consumer </w:t>
        </w:r>
      </w:ins>
      <w:ins w:id="77" w:author="Nokia" w:date="2022-08-13T23:07:00Z">
        <w:del w:id="78" w:author="Nokia" w:date="2022-09-29T10:13:00Z">
          <w:r w:rsidR="00B3457C" w:rsidDel="00BB5077">
            <w:delText>would have</w:delText>
          </w:r>
        </w:del>
      </w:ins>
      <w:ins w:id="79" w:author="Nokia" w:date="2022-08-13T23:02:00Z">
        <w:del w:id="80" w:author="Nokia" w:date="2022-09-29T10:13:00Z">
          <w:r w:rsidR="00B3457C" w:rsidDel="00BB5077">
            <w:delText xml:space="preserve"> the option </w:delText>
          </w:r>
        </w:del>
        <w:r w:rsidR="00B3457C">
          <w:t xml:space="preserve">to validate if the </w:t>
        </w:r>
      </w:ins>
      <w:ins w:id="81" w:author="Nokia" w:date="2022-08-13T23:23:00Z">
        <w:r w:rsidR="00F30F35">
          <w:t>NF</w:t>
        </w:r>
      </w:ins>
      <w:ins w:id="82" w:author="Nokia" w:date="2022-08-13T23:02:00Z">
        <w:r w:rsidR="00B3457C">
          <w:t xml:space="preserve"> sending the response is the producer that </w:t>
        </w:r>
        <w:proofErr w:type="spellStart"/>
        <w:r w:rsidR="00B3457C">
          <w:t>NFc</w:t>
        </w:r>
        <w:proofErr w:type="spellEnd"/>
        <w:r w:rsidR="00B3457C">
          <w:t xml:space="preserve"> has selected by itself or if it is a producer of the same NF Set</w:t>
        </w:r>
      </w:ins>
      <w:ins w:id="83" w:author="Nokia" w:date="2022-08-13T23:07:00Z">
        <w:r w:rsidR="00B3457C">
          <w:t xml:space="preserve"> or NF Service Set</w:t>
        </w:r>
      </w:ins>
      <w:ins w:id="84" w:author="Nokia" w:date="2022-08-13T23:27:00Z">
        <w:r w:rsidR="00F30F35">
          <w:t xml:space="preserve"> as indicated i</w:t>
        </w:r>
      </w:ins>
      <w:ins w:id="85" w:author="Nokia" w:date="2022-08-13T23:28:00Z">
        <w:r w:rsidR="00F30F35">
          <w:t>n the OAuth token received from NRF</w:t>
        </w:r>
      </w:ins>
      <w:ins w:id="86" w:author="Nokia" w:date="2022-08-13T23:02:00Z">
        <w:r w:rsidR="00B3457C">
          <w:t>.</w:t>
        </w:r>
      </w:ins>
      <w:ins w:id="87" w:author="Nokia" w:date="2022-09-29T10:13:00Z">
        <w:r>
          <w:t xml:space="preserve"> The token cannot be used, if SCP has applied reselection </w:t>
        </w:r>
      </w:ins>
      <w:ins w:id="88" w:author="Nokia" w:date="2022-09-29T10:15:00Z">
        <w:r>
          <w:t xml:space="preserve">of </w:t>
        </w:r>
        <w:proofErr w:type="spellStart"/>
        <w:r>
          <w:t>NFp</w:t>
        </w:r>
        <w:proofErr w:type="spellEnd"/>
        <w:r>
          <w:t xml:space="preserve"> </w:t>
        </w:r>
      </w:ins>
      <w:ins w:id="89" w:author="Nokia" w:date="2022-09-29T10:13:00Z">
        <w:r>
          <w:t xml:space="preserve">outside of </w:t>
        </w:r>
      </w:ins>
      <w:ins w:id="90" w:author="Nokia" w:date="2022-09-29T10:14:00Z">
        <w:r>
          <w:t>an NF Set.</w:t>
        </w:r>
      </w:ins>
    </w:p>
    <w:p w14:paraId="1E353B55" w14:textId="43DCDBBA" w:rsidR="009672EF" w:rsidRDefault="009672EF" w:rsidP="009672EF">
      <w:pPr>
        <w:rPr>
          <w:ins w:id="91" w:author="Nokia4" w:date="2022-10-14T09:29:00Z"/>
          <w:lang w:val="en-US"/>
        </w:rPr>
      </w:pPr>
      <w:ins w:id="92" w:author="Nokia4" w:date="2022-10-14T09:29:00Z">
        <w:r>
          <w:rPr>
            <w:lang w:val="en-US"/>
          </w:rPr>
          <w:t xml:space="preserve">Solution #6 </w:t>
        </w:r>
      </w:ins>
      <w:ins w:id="93" w:author="Nokia4" w:date="2022-10-14T09:31:00Z">
        <w:r>
          <w:rPr>
            <w:lang w:val="en-US"/>
          </w:rPr>
          <w:t xml:space="preserve">addresses </w:t>
        </w:r>
      </w:ins>
      <w:ins w:id="94" w:author="Nokia4" w:date="2022-10-14T09:32:00Z">
        <w:r>
          <w:rPr>
            <w:lang w:val="en-US"/>
          </w:rPr>
          <w:t>M</w:t>
        </w:r>
      </w:ins>
      <w:ins w:id="95" w:author="Nokia4" w:date="2022-10-14T09:31:00Z">
        <w:r>
          <w:rPr>
            <w:lang w:val="en-US"/>
          </w:rPr>
          <w:t xml:space="preserve">odel C with direct TLS between NF consumer and NRF </w:t>
        </w:r>
      </w:ins>
      <w:ins w:id="96" w:author="Nokia4" w:date="2022-10-14T09:32:00Z">
        <w:r>
          <w:rPr>
            <w:lang w:val="en-US"/>
          </w:rPr>
          <w:t>for</w:t>
        </w:r>
      </w:ins>
      <w:ins w:id="97" w:author="Nokia4" w:date="2022-10-14T09:31:00Z">
        <w:r>
          <w:rPr>
            <w:lang w:val="en-US"/>
          </w:rPr>
          <w:t xml:space="preserve"> discovery. It </w:t>
        </w:r>
      </w:ins>
      <w:ins w:id="98" w:author="Nokia4" w:date="2022-10-14T09:30:00Z">
        <w:r>
          <w:rPr>
            <w:lang w:val="en-US"/>
          </w:rPr>
          <w:t xml:space="preserve">does not </w:t>
        </w:r>
      </w:ins>
      <w:ins w:id="99" w:author="Nokia4" w:date="2022-10-14T09:29:00Z">
        <w:r>
          <w:rPr>
            <w:lang w:val="en-US"/>
          </w:rPr>
          <w:t>address</w:t>
        </w:r>
        <w:r>
          <w:rPr>
            <w:lang w:val="en-US"/>
          </w:rPr>
          <w:t xml:space="preserve"> Model D or Model C without direct TLS between NF consumer and NRF</w:t>
        </w:r>
      </w:ins>
      <w:ins w:id="100" w:author="Nokia4" w:date="2022-10-14T09:31:00Z">
        <w:r>
          <w:rPr>
            <w:lang w:val="en-US"/>
          </w:rPr>
          <w:t xml:space="preserve"> for discover</w:t>
        </w:r>
      </w:ins>
      <w:ins w:id="101" w:author="Nokia4" w:date="2022-10-14T09:32:00Z">
        <w:r>
          <w:rPr>
            <w:lang w:val="en-US"/>
          </w:rPr>
          <w:t>y</w:t>
        </w:r>
      </w:ins>
      <w:ins w:id="102" w:author="Nokia4" w:date="2022-10-14T09:29:00Z">
        <w:r>
          <w:rPr>
            <w:lang w:val="en-US"/>
          </w:rPr>
          <w:t xml:space="preserve">. It </w:t>
        </w:r>
        <w:r>
          <w:rPr>
            <w:lang w:val="en-US"/>
          </w:rPr>
          <w:t xml:space="preserve">requires that the NF Service Consumer </w:t>
        </w:r>
      </w:ins>
      <w:ins w:id="103" w:author="Nokia4" w:date="2022-10-14T09:30:00Z">
        <w:r>
          <w:rPr>
            <w:lang w:val="en-US"/>
          </w:rPr>
          <w:t xml:space="preserve">has knowledge </w:t>
        </w:r>
      </w:ins>
      <w:ins w:id="104" w:author="Nokia4" w:date="2022-10-14T09:29:00Z">
        <w:r>
          <w:rPr>
            <w:lang w:val="en-US"/>
          </w:rPr>
          <w:t>about which NF Service Producers are in the NF Set of the producer.</w:t>
        </w:r>
      </w:ins>
    </w:p>
    <w:p w14:paraId="4A5A3BB0" w14:textId="77777777" w:rsidR="009672EF" w:rsidRPr="009672EF" w:rsidRDefault="009672EF" w:rsidP="00B3457C">
      <w:pPr>
        <w:rPr>
          <w:ins w:id="105" w:author="Nokia" w:date="2022-08-13T23:02:00Z"/>
          <w:rFonts w:eastAsiaTheme="minorEastAsia"/>
          <w:lang w:val="en-US" w:eastAsia="ko-KR"/>
          <w:rPrChange w:id="106" w:author="Nokia4" w:date="2022-10-14T09:29:00Z">
            <w:rPr>
              <w:ins w:id="107" w:author="Nokia" w:date="2022-08-13T23:02:00Z"/>
              <w:rFonts w:eastAsiaTheme="minorEastAsia"/>
              <w:lang w:eastAsia="ko-KR"/>
            </w:rPr>
          </w:rPrChange>
        </w:rPr>
      </w:pPr>
    </w:p>
    <w:bookmarkEnd w:id="36"/>
    <w:p w14:paraId="53F47192" w14:textId="77777777" w:rsidR="00A43525" w:rsidRDefault="00A43525" w:rsidP="00A43525">
      <w:pPr>
        <w:rPr>
          <w:ins w:id="108" w:author="Nokia3" w:date="2022-10-13T13:00:00Z"/>
          <w:color w:val="FF0000"/>
        </w:rPr>
      </w:pPr>
    </w:p>
    <w:p w14:paraId="54FA3BBF" w14:textId="758C7691" w:rsidR="00A43525" w:rsidRPr="00A43525" w:rsidRDefault="00A43525">
      <w:pPr>
        <w:pStyle w:val="EditorsNote"/>
        <w:rPr>
          <w:ins w:id="109" w:author="Nokia3" w:date="2022-10-13T12:59:00Z"/>
          <w:rPrChange w:id="110" w:author="Nokia3" w:date="2022-10-13T13:00:00Z">
            <w:rPr>
              <w:ins w:id="111" w:author="Nokia3" w:date="2022-10-13T12:59:00Z"/>
              <w:lang w:val="en-US" w:eastAsia="de-DE"/>
            </w:rPr>
          </w:rPrChange>
        </w:rPr>
        <w:pPrChange w:id="112" w:author="Nokia3" w:date="2022-10-13T13:00:00Z">
          <w:pPr/>
        </w:pPrChange>
      </w:pPr>
      <w:bookmarkStart w:id="113" w:name="_Hlk116558802"/>
      <w:ins w:id="114" w:author="Nokia3" w:date="2022-10-13T12:59:00Z">
        <w:r w:rsidRPr="009672EF">
          <w:t>E</w:t>
        </w:r>
      </w:ins>
      <w:ins w:id="115" w:author="Nokia3" w:date="2022-10-13T13:03:00Z">
        <w:r>
          <w:t>ditor</w:t>
        </w:r>
      </w:ins>
      <w:ins w:id="116" w:author="Nokia3" w:date="2022-10-13T13:04:00Z">
        <w:r>
          <w:t xml:space="preserve">'s </w:t>
        </w:r>
      </w:ins>
      <w:ins w:id="117" w:author="Nokia3" w:date="2022-10-13T12:59:00Z">
        <w:r w:rsidRPr="009672EF">
          <w:t>N</w:t>
        </w:r>
      </w:ins>
      <w:ins w:id="118" w:author="Nokia3" w:date="2022-10-13T13:04:00Z">
        <w:r>
          <w:t>ote</w:t>
        </w:r>
      </w:ins>
      <w:ins w:id="119" w:author="Nokia3" w:date="2022-10-13T12:59:00Z">
        <w:r w:rsidRPr="009672EF">
          <w:t xml:space="preserve">: </w:t>
        </w:r>
      </w:ins>
      <w:ins w:id="120" w:author="Nokia3" w:date="2022-08-24T15:32:00Z">
        <w:r w:rsidR="00382802" w:rsidRPr="009672EF">
          <w:t>S</w:t>
        </w:r>
      </w:ins>
      <w:ins w:id="121" w:author="Nokia" w:date="2022-08-13T23:10:00Z">
        <w:r w:rsidR="00CE18E0" w:rsidRPr="009672EF">
          <w:t>olution #</w:t>
        </w:r>
      </w:ins>
      <w:ins w:id="122" w:author="Nokia" w:date="2022-09-29T10:16:00Z">
        <w:r w:rsidR="00BB5077" w:rsidRPr="00A43525">
          <w:rPr>
            <w:rPrChange w:id="123" w:author="Nokia3" w:date="2022-10-13T13:00:00Z">
              <w:rPr>
                <w:highlight w:val="yellow"/>
              </w:rPr>
            </w:rPrChange>
          </w:rPr>
          <w:t>13</w:t>
        </w:r>
      </w:ins>
      <w:ins w:id="124" w:author="Nokia3" w:date="2022-10-13T12:59:00Z">
        <w:r w:rsidRPr="00A43525">
          <w:rPr>
            <w:rPrChange w:id="125" w:author="Nokia3" w:date="2022-10-13T13:00:00Z">
              <w:rPr>
                <w:highlight w:val="yellow"/>
              </w:rPr>
            </w:rPrChange>
          </w:rPr>
          <w:t xml:space="preserve"> analysis is FFS.</w:t>
        </w:r>
      </w:ins>
      <w:ins w:id="126" w:author="Nokia" w:date="2022-08-15T14:03:00Z">
        <w:del w:id="127" w:author="Nokia3" w:date="2022-10-13T12:59:00Z">
          <w:r w:rsidR="00A204EB" w:rsidRPr="00A43525" w:rsidDel="00A43525">
            <w:rPr>
              <w:rPrChange w:id="128" w:author="Nokia3" w:date="2022-10-13T13:00:00Z">
                <w:rPr>
                  <w:highlight w:val="yellow"/>
                </w:rPr>
              </w:rPrChange>
            </w:rPr>
            <w:delText xml:space="preserve"> </w:delText>
          </w:r>
        </w:del>
      </w:ins>
      <w:ins w:id="129" w:author="Nokia3" w:date="2022-08-24T15:32:00Z">
        <w:del w:id="130" w:author="Nokia3" w:date="2022-10-13T12:59:00Z">
          <w:r w:rsidR="00382802" w:rsidRPr="00A43525" w:rsidDel="00A43525">
            <w:rPr>
              <w:rPrChange w:id="131" w:author="Nokia3" w:date="2022-10-13T13:00:00Z">
                <w:rPr/>
              </w:rPrChange>
            </w:rPr>
            <w:delText xml:space="preserve">separates </w:delText>
          </w:r>
        </w:del>
      </w:ins>
      <w:ins w:id="132" w:author="Nokia3" w:date="2022-08-24T15:30:00Z">
        <w:del w:id="133" w:author="Nokia3" w:date="2022-10-13T12:59:00Z">
          <w:r w:rsidR="00382802" w:rsidRPr="00A43525" w:rsidDel="00A43525">
            <w:rPr>
              <w:rPrChange w:id="134" w:author="Nokia3" w:date="2022-10-13T13:00:00Z">
                <w:rPr/>
              </w:rPrChange>
            </w:rPr>
            <w:delText>the authentication of the recipient from the service request</w:delText>
          </w:r>
        </w:del>
      </w:ins>
      <w:ins w:id="135" w:author="Nokia3" w:date="2022-08-24T15:33:00Z">
        <w:del w:id="136" w:author="Nokia3" w:date="2022-10-13T12:59:00Z">
          <w:r w:rsidR="00382802" w:rsidRPr="00A43525" w:rsidDel="00A43525">
            <w:rPr>
              <w:rPrChange w:id="137" w:author="Nokia3" w:date="2022-10-13T13:00:00Z">
                <w:rPr/>
              </w:rPrChange>
            </w:rPr>
            <w:delText xml:space="preserve"> by providing an independent procedure to allow t</w:delText>
          </w:r>
        </w:del>
      </w:ins>
      <w:ins w:id="138" w:author="Nokia3" w:date="2022-08-24T15:30:00Z">
        <w:del w:id="139" w:author="Nokia3" w:date="2022-10-13T12:59:00Z">
          <w:r w:rsidR="00382802" w:rsidRPr="00A43525" w:rsidDel="00A43525">
            <w:rPr>
              <w:rPrChange w:id="140" w:author="Nokia3" w:date="2022-10-13T13:00:00Z">
                <w:rPr/>
              </w:rPrChange>
            </w:rPr>
            <w:delText>he NF Service C</w:delText>
          </w:r>
        </w:del>
      </w:ins>
      <w:ins w:id="141" w:author="Nokia3" w:date="2022-08-24T15:31:00Z">
        <w:del w:id="142" w:author="Nokia3" w:date="2022-10-13T12:59:00Z">
          <w:r w:rsidR="00382802" w:rsidRPr="00A43525" w:rsidDel="00A43525">
            <w:rPr>
              <w:rPrChange w:id="143" w:author="Nokia3" w:date="2022-10-13T13:00:00Z">
                <w:rPr/>
              </w:rPrChange>
            </w:rPr>
            <w:delText>onsumer to identify the target</w:delText>
          </w:r>
        </w:del>
      </w:ins>
      <w:ins w:id="144" w:author="Nokia3" w:date="2022-08-24T15:34:00Z">
        <w:del w:id="145" w:author="Nokia3" w:date="2022-10-13T12:59:00Z">
          <w:r w:rsidR="00382802" w:rsidRPr="00A43525" w:rsidDel="00A43525">
            <w:rPr>
              <w:rPrChange w:id="146" w:author="Nokia3" w:date="2022-10-13T13:00:00Z">
                <w:rPr/>
              </w:rPrChange>
            </w:rPr>
            <w:delText xml:space="preserve"> (NF or NRF),</w:delText>
          </w:r>
        </w:del>
      </w:ins>
      <w:ins w:id="147" w:author="Nokia3" w:date="2022-08-24T15:33:00Z">
        <w:del w:id="148" w:author="Nokia3" w:date="2022-10-13T12:59:00Z">
          <w:r w:rsidR="00382802" w:rsidRPr="00A43525" w:rsidDel="00A43525">
            <w:rPr>
              <w:rPrChange w:id="149" w:author="Nokia3" w:date="2022-10-13T13:00:00Z">
                <w:rPr/>
              </w:rPrChange>
            </w:rPr>
            <w:delText xml:space="preserve"> NFc</w:delText>
          </w:r>
        </w:del>
      </w:ins>
      <w:ins w:id="150" w:author="Nokia3" w:date="2022-08-24T15:34:00Z">
        <w:del w:id="151" w:author="Nokia3" w:date="2022-10-13T12:59:00Z">
          <w:r w:rsidR="00382802" w:rsidRPr="00A43525" w:rsidDel="00A43525">
            <w:rPr>
              <w:rPrChange w:id="152" w:author="Nokia3" w:date="2022-10-13T13:00:00Z">
                <w:rPr/>
              </w:rPrChange>
            </w:rPr>
            <w:delText xml:space="preserve"> </w:delText>
          </w:r>
        </w:del>
      </w:ins>
      <w:ins w:id="153" w:author="Nokia3" w:date="2022-08-24T15:33:00Z">
        <w:del w:id="154" w:author="Nokia3" w:date="2022-10-13T12:59:00Z">
          <w:r w:rsidR="00382802" w:rsidRPr="00A43525" w:rsidDel="00A43525">
            <w:rPr>
              <w:rPrChange w:id="155" w:author="Nokia3" w:date="2022-10-13T13:00:00Z">
                <w:rPr/>
              </w:rPrChange>
            </w:rPr>
            <w:delText>gets first an assertion token</w:delText>
          </w:r>
        </w:del>
      </w:ins>
      <w:ins w:id="156" w:author="Nokia3" w:date="2022-08-24T15:35:00Z">
        <w:del w:id="157" w:author="Nokia3" w:date="2022-10-13T12:59:00Z">
          <w:r w:rsidR="00BC7180" w:rsidRPr="00A43525" w:rsidDel="00A43525">
            <w:rPr>
              <w:rPrChange w:id="158" w:author="Nokia3" w:date="2022-10-13T13:00:00Z">
                <w:rPr/>
              </w:rPrChange>
            </w:rPr>
            <w:delText xml:space="preserve">, </w:delText>
          </w:r>
        </w:del>
      </w:ins>
      <w:ins w:id="159" w:author="Nokia3" w:date="2022-08-24T15:36:00Z">
        <w:del w:id="160" w:author="Nokia3" w:date="2022-10-13T12:59:00Z">
          <w:r w:rsidR="00BC7180" w:rsidRPr="00A43525" w:rsidDel="00A43525">
            <w:rPr>
              <w:rPrChange w:id="161" w:author="Nokia3" w:date="2022-10-13T13:00:00Z">
                <w:rPr/>
              </w:rPrChange>
            </w:rPr>
            <w:delText>Server Credential Assertion</w:delText>
          </w:r>
        </w:del>
      </w:ins>
      <w:ins w:id="162" w:author="Nokia3" w:date="2022-08-24T15:35:00Z">
        <w:del w:id="163" w:author="Nokia3" w:date="2022-10-13T12:59:00Z">
          <w:r w:rsidR="00382802" w:rsidRPr="00A43525" w:rsidDel="00A43525">
            <w:rPr>
              <w:rPrChange w:id="164" w:author="Nokia3" w:date="2022-10-13T13:00:00Z">
                <w:rPr/>
              </w:rPrChange>
            </w:rPr>
            <w:delText xml:space="preserve"> </w:delText>
          </w:r>
          <w:r w:rsidR="00BC7180" w:rsidRPr="00A43525" w:rsidDel="00A43525">
            <w:rPr>
              <w:rPrChange w:id="165" w:author="Nokia3" w:date="2022-10-13T13:00:00Z">
                <w:rPr/>
              </w:rPrChange>
            </w:rPr>
            <w:delText>(</w:delText>
          </w:r>
          <w:r w:rsidR="00382802" w:rsidRPr="00A43525" w:rsidDel="00A43525">
            <w:rPr>
              <w:rPrChange w:id="166" w:author="Nokia3" w:date="2022-10-13T13:00:00Z">
                <w:rPr/>
              </w:rPrChange>
            </w:rPr>
            <w:delText>similar to CCA)</w:delText>
          </w:r>
        </w:del>
      </w:ins>
      <w:ins w:id="167" w:author="Nokia3" w:date="2022-08-24T15:36:00Z">
        <w:del w:id="168" w:author="Nokia3" w:date="2022-10-13T12:59:00Z">
          <w:r w:rsidR="00BC7180" w:rsidRPr="00A43525" w:rsidDel="00A43525">
            <w:rPr>
              <w:rPrChange w:id="169" w:author="Nokia3" w:date="2022-10-13T13:00:00Z">
                <w:rPr/>
              </w:rPrChange>
            </w:rPr>
            <w:delText>,</w:delText>
          </w:r>
        </w:del>
      </w:ins>
      <w:ins w:id="170" w:author="Nokia3" w:date="2022-08-24T15:33:00Z">
        <w:del w:id="171" w:author="Nokia3" w:date="2022-10-13T12:59:00Z">
          <w:r w:rsidR="00382802" w:rsidRPr="00A43525" w:rsidDel="00A43525">
            <w:rPr>
              <w:rPrChange w:id="172" w:author="Nokia3" w:date="2022-10-13T13:00:00Z">
                <w:rPr/>
              </w:rPrChange>
            </w:rPr>
            <w:delText xml:space="preserve"> from the target </w:delText>
          </w:r>
        </w:del>
      </w:ins>
      <w:ins w:id="173" w:author="Nokia3" w:date="2022-08-24T15:35:00Z">
        <w:del w:id="174" w:author="Nokia3" w:date="2022-10-13T12:59:00Z">
          <w:r w:rsidR="00BC7180" w:rsidRPr="00A43525" w:rsidDel="00A43525">
            <w:rPr>
              <w:rPrChange w:id="175" w:author="Nokia3" w:date="2022-10-13T13:00:00Z">
                <w:rPr/>
              </w:rPrChange>
            </w:rPr>
            <w:delText xml:space="preserve">(server) </w:delText>
          </w:r>
        </w:del>
      </w:ins>
      <w:ins w:id="176" w:author="Nokia3" w:date="2022-08-24T15:34:00Z">
        <w:del w:id="177" w:author="Nokia3" w:date="2022-10-13T12:59:00Z">
          <w:r w:rsidR="00382802" w:rsidRPr="00A43525" w:rsidDel="00A43525">
            <w:rPr>
              <w:rPrChange w:id="178" w:author="Nokia3" w:date="2022-10-13T13:00:00Z">
                <w:rPr/>
              </w:rPrChange>
            </w:rPr>
            <w:delText>and verifies it. An addi</w:delText>
          </w:r>
        </w:del>
      </w:ins>
      <w:ins w:id="179" w:author="Nokia3" w:date="2022-08-24T15:35:00Z">
        <w:del w:id="180" w:author="Nokia3" w:date="2022-10-13T12:59:00Z">
          <w:r w:rsidR="00382802" w:rsidRPr="00A43525" w:rsidDel="00A43525">
            <w:rPr>
              <w:rPrChange w:id="181" w:author="Nokia3" w:date="2022-10-13T13:00:00Z">
                <w:rPr/>
              </w:rPrChange>
            </w:rPr>
            <w:delText>tional round trip is needed by this procedure.</w:delText>
          </w:r>
        </w:del>
      </w:ins>
      <w:ins w:id="182" w:author="Nokia" w:date="2022-09-29T10:16:00Z">
        <w:del w:id="183" w:author="Nokia3" w:date="2022-10-13T12:59:00Z">
          <w:r w:rsidR="00BB5077" w:rsidRPr="00A43525" w:rsidDel="00A43525">
            <w:rPr>
              <w:rPrChange w:id="184" w:author="Nokia3" w:date="2022-10-13T13:00:00Z">
                <w:rPr/>
              </w:rPrChange>
            </w:rPr>
            <w:delText xml:space="preserve">  Similar to</w:delText>
          </w:r>
          <w:r w:rsidR="00BB5077" w:rsidDel="00A43525">
            <w:delText xml:space="preserve"> above analysis, if SCP is </w:delText>
          </w:r>
        </w:del>
      </w:ins>
      <w:ins w:id="185" w:author="Nokia" w:date="2022-09-29T10:17:00Z">
        <w:del w:id="186" w:author="Nokia3" w:date="2022-10-13T12:59:00Z">
          <w:r w:rsidR="00BB5077" w:rsidDel="00A43525">
            <w:delText>re</w:delText>
          </w:r>
        </w:del>
      </w:ins>
      <w:ins w:id="187" w:author="Nokia" w:date="2022-09-29T10:16:00Z">
        <w:del w:id="188" w:author="Nokia3" w:date="2022-10-13T12:59:00Z">
          <w:r w:rsidR="00BB5077" w:rsidDel="00A43525">
            <w:delText xml:space="preserve">selecting the NFp, the solution </w:delText>
          </w:r>
        </w:del>
      </w:ins>
      <w:ins w:id="189" w:author="Nokia" w:date="2022-09-29T10:17:00Z">
        <w:del w:id="190" w:author="Nokia3" w:date="2022-10-13T12:59:00Z">
          <w:r w:rsidR="00BB5077" w:rsidDel="00A43525">
            <w:delText>cannot avoid the threat.</w:delText>
          </w:r>
        </w:del>
      </w:ins>
    </w:p>
    <w:bookmarkEnd w:id="113"/>
    <w:p w14:paraId="684C7262" w14:textId="244BC614" w:rsidR="00A43525" w:rsidRPr="009672EF" w:rsidDel="00A43525" w:rsidRDefault="00A43525">
      <w:pPr>
        <w:pStyle w:val="EditorsNote"/>
        <w:rPr>
          <w:del w:id="191" w:author="Nokia3" w:date="2022-10-13T13:03:00Z"/>
        </w:rPr>
        <w:pPrChange w:id="192" w:author="Nokia3" w:date="2022-10-13T13:03:00Z">
          <w:pPr/>
        </w:pPrChange>
      </w:pPr>
    </w:p>
    <w:p w14:paraId="0464A2E4" w14:textId="09FAB19B" w:rsidR="00BD4802" w:rsidDel="00A43525" w:rsidRDefault="00BD4802">
      <w:pPr>
        <w:pStyle w:val="EditorsNote"/>
        <w:rPr>
          <w:ins w:id="193" w:author="Nokia1" w:date="2022-10-12T15:53:00Z"/>
          <w:del w:id="194" w:author="Nokia3" w:date="2022-10-13T13:03:00Z"/>
        </w:rPr>
        <w:pPrChange w:id="195" w:author="Nokia3" w:date="2022-10-13T13:03:00Z">
          <w:pPr/>
        </w:pPrChange>
      </w:pPr>
      <w:bookmarkStart w:id="196" w:name="_Toc96612694"/>
      <w:ins w:id="197" w:author="Nokia" w:date="2022-09-29T10:28:00Z">
        <w:del w:id="198" w:author="Nokia1" w:date="2022-10-12T15:45:00Z">
          <w:r w:rsidDel="00A04798">
            <w:delText>Thus, with solution #6 and #13, f</w:delText>
          </w:r>
          <w:r w:rsidRPr="00701F09" w:rsidDel="00A04798">
            <w:delText>or the cases where NFc s</w:delText>
          </w:r>
          <w:r w:rsidDel="00A04798">
            <w:delText xml:space="preserve">elects NFp and no producer reselection by SCP has been done outside the NFp Set, NFc can verify in the service response that NFp is the intended producer </w:delText>
          </w:r>
        </w:del>
      </w:ins>
      <w:ins w:id="199" w:author="Nokia" w:date="2022-09-29T10:29:00Z">
        <w:del w:id="200" w:author="Nokia1" w:date="2022-10-12T15:45:00Z">
          <w:r w:rsidDel="00A04798">
            <w:delText>or part of the producer set</w:delText>
          </w:r>
        </w:del>
      </w:ins>
      <w:ins w:id="201" w:author="Nokia" w:date="2022-09-29T10:28:00Z">
        <w:del w:id="202" w:author="Nokia1" w:date="2022-10-12T15:45:00Z">
          <w:r w:rsidDel="00A04798">
            <w:delText xml:space="preserve">. </w:delText>
          </w:r>
        </w:del>
      </w:ins>
    </w:p>
    <w:p w14:paraId="01CAA893" w14:textId="69A65CE8" w:rsidR="00A04798" w:rsidRPr="00A43525" w:rsidRDefault="00A43525">
      <w:pPr>
        <w:pStyle w:val="EditorsNote"/>
        <w:rPr>
          <w:ins w:id="203" w:author="Nokia1" w:date="2022-10-12T15:53:00Z"/>
          <w:rPrChange w:id="204" w:author="Nokia3" w:date="2022-10-13T13:03:00Z">
            <w:rPr>
              <w:ins w:id="205" w:author="Nokia1" w:date="2022-10-12T15:53:00Z"/>
              <w:lang w:val="en-US" w:eastAsia="de-DE"/>
            </w:rPr>
          </w:rPrChange>
        </w:rPr>
        <w:pPrChange w:id="206" w:author="Nokia3" w:date="2022-10-13T13:03:00Z">
          <w:pPr/>
        </w:pPrChange>
      </w:pPr>
      <w:bookmarkStart w:id="207" w:name="_Hlk116482494"/>
      <w:ins w:id="208" w:author="Nokia3" w:date="2022-10-13T13:04:00Z">
        <w:r w:rsidRPr="00B42125">
          <w:t>E</w:t>
        </w:r>
        <w:r>
          <w:t xml:space="preserve">ditor's </w:t>
        </w:r>
        <w:r w:rsidRPr="00B42125">
          <w:t>N</w:t>
        </w:r>
        <w:r>
          <w:t>ote</w:t>
        </w:r>
        <w:r w:rsidRPr="00B42125">
          <w:t>:</w:t>
        </w:r>
      </w:ins>
      <w:ins w:id="209" w:author="Nokia1" w:date="2022-10-12T15:53:00Z">
        <w:del w:id="210" w:author="Nokia3" w:date="2022-10-13T13:04:00Z">
          <w:r w:rsidR="00A04798" w:rsidDel="00A43525">
            <w:delText>EN:</w:delText>
          </w:r>
        </w:del>
        <w:r w:rsidR="00A04798">
          <w:t xml:space="preserve"> FFS how to address the following questions: </w:t>
        </w:r>
        <w:r w:rsidR="00A04798" w:rsidRPr="00A43525">
          <w:rPr>
            <w:rPrChange w:id="211" w:author="Nokia3" w:date="2022-10-13T13:03:00Z">
              <w:rPr>
                <w:lang w:val="en-US"/>
              </w:rPr>
            </w:rPrChange>
          </w:rPr>
          <w:t xml:space="preserve">what should the </w:t>
        </w:r>
        <w:proofErr w:type="spellStart"/>
        <w:r w:rsidR="00A04798" w:rsidRPr="00A43525">
          <w:rPr>
            <w:rPrChange w:id="212" w:author="Nokia3" w:date="2022-10-13T13:03:00Z">
              <w:rPr>
                <w:lang w:val="en-US"/>
              </w:rPr>
            </w:rPrChange>
          </w:rPr>
          <w:t>NFc</w:t>
        </w:r>
        <w:proofErr w:type="spellEnd"/>
        <w:r w:rsidR="00A04798" w:rsidRPr="00A43525">
          <w:rPr>
            <w:rPrChange w:id="213" w:author="Nokia3" w:date="2022-10-13T13:03:00Z">
              <w:rPr>
                <w:lang w:val="en-US"/>
              </w:rPr>
            </w:rPrChange>
          </w:rPr>
          <w:t xml:space="preserve"> do if the response comes from another entity than the intended producer.  Should the </w:t>
        </w:r>
        <w:proofErr w:type="spellStart"/>
        <w:r w:rsidR="00A04798" w:rsidRPr="00A43525">
          <w:rPr>
            <w:rPrChange w:id="214" w:author="Nokia3" w:date="2022-10-13T13:03:00Z">
              <w:rPr>
                <w:lang w:val="en-US"/>
              </w:rPr>
            </w:rPrChange>
          </w:rPr>
          <w:t>NFc</w:t>
        </w:r>
        <w:proofErr w:type="spellEnd"/>
        <w:r w:rsidR="00A04798" w:rsidRPr="00A43525">
          <w:rPr>
            <w:rPrChange w:id="215" w:author="Nokia3" w:date="2022-10-13T13:03:00Z">
              <w:rPr>
                <w:lang w:val="en-US"/>
              </w:rPr>
            </w:rPrChange>
          </w:rPr>
          <w:t xml:space="preserve"> assume that the SCP has reselected the producer and accept the response? Or should the </w:t>
        </w:r>
        <w:proofErr w:type="spellStart"/>
        <w:r w:rsidR="00A04798" w:rsidRPr="00A43525">
          <w:rPr>
            <w:rPrChange w:id="216" w:author="Nokia3" w:date="2022-10-13T13:03:00Z">
              <w:rPr>
                <w:lang w:val="en-US"/>
              </w:rPr>
            </w:rPrChange>
          </w:rPr>
          <w:t>NFc</w:t>
        </w:r>
        <w:proofErr w:type="spellEnd"/>
        <w:r w:rsidR="00A04798" w:rsidRPr="00A43525">
          <w:rPr>
            <w:rPrChange w:id="217" w:author="Nokia3" w:date="2022-10-13T13:03:00Z">
              <w:rPr>
                <w:lang w:val="en-US"/>
              </w:rPr>
            </w:rPrChange>
          </w:rPr>
          <w:t xml:space="preserve"> reject the response? </w:t>
        </w:r>
      </w:ins>
    </w:p>
    <w:p w14:paraId="60C2B9A9" w14:textId="29E837E9" w:rsidR="00A04798" w:rsidRPr="00A04798" w:rsidRDefault="00A43525">
      <w:pPr>
        <w:pStyle w:val="EditorsNote"/>
        <w:rPr>
          <w:ins w:id="218" w:author="Nokia" w:date="2022-09-29T10:28:00Z"/>
          <w:lang w:val="en-US"/>
          <w:rPrChange w:id="219" w:author="Nokia1" w:date="2022-10-12T15:53:00Z">
            <w:rPr>
              <w:ins w:id="220" w:author="Nokia" w:date="2022-09-29T10:28:00Z"/>
            </w:rPr>
          </w:rPrChange>
        </w:rPr>
        <w:pPrChange w:id="221" w:author="Nokia1" w:date="2022-10-12T15:55:00Z">
          <w:pPr/>
        </w:pPrChange>
      </w:pPr>
      <w:bookmarkStart w:id="222" w:name="_Hlk116558759"/>
      <w:bookmarkEnd w:id="207"/>
      <w:ins w:id="223" w:author="Nokia3" w:date="2022-10-13T13:04:00Z">
        <w:r w:rsidRPr="00B42125">
          <w:t>E</w:t>
        </w:r>
        <w:r>
          <w:t xml:space="preserve">ditor's </w:t>
        </w:r>
        <w:r w:rsidRPr="00B42125">
          <w:t>N</w:t>
        </w:r>
        <w:r>
          <w:t>ote</w:t>
        </w:r>
        <w:r w:rsidRPr="00B42125">
          <w:t xml:space="preserve">: </w:t>
        </w:r>
      </w:ins>
      <w:ins w:id="224" w:author="Nokia1" w:date="2022-10-12T15:55:00Z">
        <w:del w:id="225" w:author="Nokia3" w:date="2022-10-13T13:04:00Z">
          <w:r w:rsidR="00A04798" w:rsidDel="00A43525">
            <w:rPr>
              <w:lang w:val="en-US"/>
            </w:rPr>
            <w:delText xml:space="preserve">EN: </w:delText>
          </w:r>
        </w:del>
      </w:ins>
      <w:ins w:id="226" w:author="Nokia3" w:date="2022-10-13T13:02:00Z">
        <w:r>
          <w:rPr>
            <w:lang w:val="en-US"/>
          </w:rPr>
          <w:t>It needs to be clarified what are the</w:t>
        </w:r>
      </w:ins>
      <w:ins w:id="227" w:author="Nokia3" w:date="2022-10-13T13:01:00Z">
        <w:r w:rsidRPr="00A43525">
          <w:rPr>
            <w:lang w:val="en-US"/>
          </w:rPr>
          <w:t xml:space="preserve"> cases of compromised SCP </w:t>
        </w:r>
      </w:ins>
      <w:ins w:id="228" w:author="Nokia3" w:date="2022-10-13T13:02:00Z">
        <w:r>
          <w:rPr>
            <w:lang w:val="en-US"/>
          </w:rPr>
          <w:t>and whether they are addressed</w:t>
        </w:r>
      </w:ins>
      <w:ins w:id="229" w:author="Nokia3" w:date="2022-10-13T13:03:00Z">
        <w:r>
          <w:rPr>
            <w:lang w:val="en-US"/>
          </w:rPr>
          <w:t xml:space="preserve"> by the proposed solutions</w:t>
        </w:r>
      </w:ins>
      <w:ins w:id="230" w:author="Nokia1" w:date="2022-10-12T15:55:00Z">
        <w:del w:id="231" w:author="Nokia3" w:date="2022-10-13T13:01:00Z">
          <w:r w:rsidR="00A04798" w:rsidDel="00A43525">
            <w:rPr>
              <w:lang w:val="en-US"/>
            </w:rPr>
            <w:delText>more analysis is FFS</w:delText>
          </w:r>
        </w:del>
        <w:r w:rsidR="00A04798">
          <w:rPr>
            <w:lang w:val="en-US"/>
          </w:rPr>
          <w:t>.</w:t>
        </w:r>
      </w:ins>
    </w:p>
    <w:bookmarkEnd w:id="222"/>
    <w:p w14:paraId="49396299" w14:textId="77777777" w:rsidR="00B3457C" w:rsidRDefault="00B3457C" w:rsidP="00B3457C">
      <w:pPr>
        <w:pStyle w:val="Heading3"/>
      </w:pPr>
      <w:r>
        <w:t>7.1.2</w:t>
      </w:r>
      <w:r>
        <w:tab/>
        <w:t>Conclusion</w:t>
      </w:r>
      <w:bookmarkEnd w:id="196"/>
      <w:r>
        <w:t xml:space="preserve"> </w:t>
      </w:r>
    </w:p>
    <w:p w14:paraId="39886D7C" w14:textId="5AA2CF23" w:rsidR="00B3457C" w:rsidRDefault="00B3457C" w:rsidP="00B3457C">
      <w:pPr>
        <w:rPr>
          <w:ins w:id="232" w:author="Nokia" w:date="2022-09-29T10:25:00Z"/>
        </w:rPr>
      </w:pPr>
      <w:r>
        <w:t>TBD</w:t>
      </w:r>
    </w:p>
    <w:p w14:paraId="32F16734" w14:textId="77777777" w:rsidR="00BD4802" w:rsidRDefault="00BD4802" w:rsidP="00B3457C"/>
    <w:bookmarkEnd w:id="8"/>
    <w:p w14:paraId="4859AF60" w14:textId="33A9DA5B" w:rsidR="00B3457C" w:rsidRDefault="00B3457C">
      <w:pPr>
        <w:rPr>
          <w:i/>
        </w:rPr>
      </w:pPr>
    </w:p>
    <w:p w14:paraId="162A9ECA" w14:textId="7C1A7B07" w:rsidR="00B3457C" w:rsidRDefault="00B3457C">
      <w:pPr>
        <w:rPr>
          <w:i/>
        </w:rPr>
      </w:pPr>
    </w:p>
    <w:p w14:paraId="1EEEBEF8" w14:textId="4820FAA6" w:rsidR="00B3457C" w:rsidRDefault="00B3457C">
      <w:pPr>
        <w:rPr>
          <w:i/>
        </w:rPr>
      </w:pPr>
    </w:p>
    <w:p w14:paraId="343C81E1" w14:textId="1897B202" w:rsidR="00B3457C" w:rsidRPr="00B3457C" w:rsidRDefault="00B3457C">
      <w:pPr>
        <w:rPr>
          <w:i/>
          <w:sz w:val="40"/>
          <w:szCs w:val="40"/>
        </w:rPr>
      </w:pPr>
      <w:r w:rsidRPr="00B3457C">
        <w:rPr>
          <w:i/>
          <w:sz w:val="40"/>
          <w:szCs w:val="40"/>
        </w:rPr>
        <w:t>*********** END OF CHANGES</w:t>
      </w:r>
    </w:p>
    <w:sectPr w:rsidR="00B3457C" w:rsidRPr="00B3457C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94235" w14:textId="77777777" w:rsidR="00DA609F" w:rsidRDefault="00DA609F">
      <w:r>
        <w:separator/>
      </w:r>
    </w:p>
  </w:endnote>
  <w:endnote w:type="continuationSeparator" w:id="0">
    <w:p w14:paraId="27D604E9" w14:textId="77777777" w:rsidR="00DA609F" w:rsidRDefault="00DA60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SimSu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D134" w14:textId="77777777" w:rsidR="00DA609F" w:rsidRDefault="00DA609F">
      <w:r>
        <w:separator/>
      </w:r>
    </w:p>
  </w:footnote>
  <w:footnote w:type="continuationSeparator" w:id="0">
    <w:p w14:paraId="6AD689B8" w14:textId="77777777" w:rsidR="00DA609F" w:rsidRDefault="00DA60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4">
    <w15:presenceInfo w15:providerId="None" w15:userId="Nokia4"/>
  </w15:person>
  <w15:person w15:author="Nokia">
    <w15:presenceInfo w15:providerId="None" w15:userId="Nokia"/>
  </w15:person>
  <w15:person w15:author="Nokia3">
    <w15:presenceInfo w15:providerId="None" w15:userId="Nokia3"/>
  </w15:person>
  <w15:person w15:author="Nokia1">
    <w15:presenceInfo w15:providerId="None" w15:userId="Noki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28ED"/>
    <w:rsid w:val="00046389"/>
    <w:rsid w:val="00061EC0"/>
    <w:rsid w:val="00074722"/>
    <w:rsid w:val="000819D8"/>
    <w:rsid w:val="000934A6"/>
    <w:rsid w:val="000A2C6C"/>
    <w:rsid w:val="000A3DCB"/>
    <w:rsid w:val="000A4660"/>
    <w:rsid w:val="000D1B5B"/>
    <w:rsid w:val="0010401F"/>
    <w:rsid w:val="00112FC3"/>
    <w:rsid w:val="001369A9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5122B"/>
    <w:rsid w:val="00353451"/>
    <w:rsid w:val="00371032"/>
    <w:rsid w:val="00371B44"/>
    <w:rsid w:val="00382802"/>
    <w:rsid w:val="003875BB"/>
    <w:rsid w:val="003B0F6C"/>
    <w:rsid w:val="003C122B"/>
    <w:rsid w:val="003C5A97"/>
    <w:rsid w:val="003C7A04"/>
    <w:rsid w:val="003D40C7"/>
    <w:rsid w:val="003F52B2"/>
    <w:rsid w:val="004114C8"/>
    <w:rsid w:val="00440414"/>
    <w:rsid w:val="004558E9"/>
    <w:rsid w:val="0045777E"/>
    <w:rsid w:val="00461E85"/>
    <w:rsid w:val="004959AC"/>
    <w:rsid w:val="004B3753"/>
    <w:rsid w:val="004C31D2"/>
    <w:rsid w:val="004D55C2"/>
    <w:rsid w:val="004F3275"/>
    <w:rsid w:val="004F77BE"/>
    <w:rsid w:val="00521131"/>
    <w:rsid w:val="00527C0B"/>
    <w:rsid w:val="005410F6"/>
    <w:rsid w:val="005729C4"/>
    <w:rsid w:val="00575466"/>
    <w:rsid w:val="0059227B"/>
    <w:rsid w:val="005B0966"/>
    <w:rsid w:val="005B795D"/>
    <w:rsid w:val="0060477B"/>
    <w:rsid w:val="0060514A"/>
    <w:rsid w:val="00613820"/>
    <w:rsid w:val="00652248"/>
    <w:rsid w:val="00657B80"/>
    <w:rsid w:val="00675B3C"/>
    <w:rsid w:val="0069495C"/>
    <w:rsid w:val="006D340A"/>
    <w:rsid w:val="00715A1D"/>
    <w:rsid w:val="007419F1"/>
    <w:rsid w:val="00760BB0"/>
    <w:rsid w:val="0076157A"/>
    <w:rsid w:val="007773E1"/>
    <w:rsid w:val="00784593"/>
    <w:rsid w:val="007A00EF"/>
    <w:rsid w:val="007B19EA"/>
    <w:rsid w:val="007C0A2D"/>
    <w:rsid w:val="007C27B0"/>
    <w:rsid w:val="007C513C"/>
    <w:rsid w:val="007E537E"/>
    <w:rsid w:val="007F300B"/>
    <w:rsid w:val="008014C3"/>
    <w:rsid w:val="00822D6D"/>
    <w:rsid w:val="00850812"/>
    <w:rsid w:val="00876B9A"/>
    <w:rsid w:val="008841F2"/>
    <w:rsid w:val="00884E63"/>
    <w:rsid w:val="008933BF"/>
    <w:rsid w:val="008A10C4"/>
    <w:rsid w:val="008B0248"/>
    <w:rsid w:val="008C027C"/>
    <w:rsid w:val="008F5F33"/>
    <w:rsid w:val="0091046A"/>
    <w:rsid w:val="00926ABD"/>
    <w:rsid w:val="00930C6E"/>
    <w:rsid w:val="00947F4E"/>
    <w:rsid w:val="00966D47"/>
    <w:rsid w:val="009672EF"/>
    <w:rsid w:val="00992312"/>
    <w:rsid w:val="009C0DED"/>
    <w:rsid w:val="009C3858"/>
    <w:rsid w:val="00A04798"/>
    <w:rsid w:val="00A204EB"/>
    <w:rsid w:val="00A37D7F"/>
    <w:rsid w:val="00A43525"/>
    <w:rsid w:val="00A46410"/>
    <w:rsid w:val="00A57688"/>
    <w:rsid w:val="00A64948"/>
    <w:rsid w:val="00A84A94"/>
    <w:rsid w:val="00A86BF7"/>
    <w:rsid w:val="00A96B4A"/>
    <w:rsid w:val="00AD1DAA"/>
    <w:rsid w:val="00AD2A26"/>
    <w:rsid w:val="00AF1E23"/>
    <w:rsid w:val="00AF7F81"/>
    <w:rsid w:val="00B01AFF"/>
    <w:rsid w:val="00B05CC7"/>
    <w:rsid w:val="00B27E39"/>
    <w:rsid w:val="00B33147"/>
    <w:rsid w:val="00B3457C"/>
    <w:rsid w:val="00B350D8"/>
    <w:rsid w:val="00B764D2"/>
    <w:rsid w:val="00B76763"/>
    <w:rsid w:val="00B7732B"/>
    <w:rsid w:val="00B879F0"/>
    <w:rsid w:val="00BB5077"/>
    <w:rsid w:val="00BB6674"/>
    <w:rsid w:val="00BC25AA"/>
    <w:rsid w:val="00BC7180"/>
    <w:rsid w:val="00BD4802"/>
    <w:rsid w:val="00BE2DAD"/>
    <w:rsid w:val="00C022E3"/>
    <w:rsid w:val="00C05A8D"/>
    <w:rsid w:val="00C4712D"/>
    <w:rsid w:val="00C555C9"/>
    <w:rsid w:val="00C667FD"/>
    <w:rsid w:val="00C94F55"/>
    <w:rsid w:val="00CA7D62"/>
    <w:rsid w:val="00CB07A8"/>
    <w:rsid w:val="00CD4A57"/>
    <w:rsid w:val="00CE18E0"/>
    <w:rsid w:val="00D33604"/>
    <w:rsid w:val="00D37B08"/>
    <w:rsid w:val="00D437FF"/>
    <w:rsid w:val="00D5130C"/>
    <w:rsid w:val="00D62265"/>
    <w:rsid w:val="00D8512E"/>
    <w:rsid w:val="00D95539"/>
    <w:rsid w:val="00DA1E58"/>
    <w:rsid w:val="00DA609F"/>
    <w:rsid w:val="00DE4EF2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30F35"/>
    <w:rsid w:val="00F34DBB"/>
    <w:rsid w:val="00F46F84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043597"/>
  <w15:chartTrackingRefBased/>
  <w15:docId w15:val="{911642D3-31A9-4750-894C-B2AFBF5B3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04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56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04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4</cp:lastModifiedBy>
  <cp:revision>2</cp:revision>
  <cp:lastPrinted>1899-12-31T23:00:00Z</cp:lastPrinted>
  <dcterms:created xsi:type="dcterms:W3CDTF">2022-10-14T07:32:00Z</dcterms:created>
  <dcterms:modified xsi:type="dcterms:W3CDTF">2022-10-14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